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80AB956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61A1C821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50FDAB0F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2DED579C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72970BCE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4731BBEE" w:rsidR="00D23406" w:rsidRDefault="006C085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53045D05" w:rsidR="00D23406" w:rsidRDefault="006C085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24EC1C2E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17D8787D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77A58897" w:rsidR="00D23406" w:rsidRDefault="006C085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536E26">
        <w:trPr>
          <w:trHeight w:val="1450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2CA90B9C" w:rsidR="001C1A49" w:rsidRPr="00536E26" w:rsidRDefault="00536E26" w:rsidP="00536E26">
            <w:r w:rsidRPr="00536E26">
              <w:rPr>
                <w:b/>
                <w:bCs/>
              </w:rPr>
              <w:t>Gestão de Agendamento:</w:t>
            </w:r>
            <w:r w:rsidRPr="00536E26">
              <w:t xml:space="preserve"> Implementar um sistema de agendamento eficiente que permita aos donos de pets reservar e gerenciar horários para consultas veterinárias, banhos e tosas de forma fácil e automatizada, minimizando o esforço manual e otimizando o calendário do petshop.</w:t>
            </w:r>
            <w:r w:rsidRPr="00536E26">
              <w:t xml:space="preserve"> </w:t>
            </w:r>
          </w:p>
        </w:tc>
      </w:tr>
      <w:tr w:rsidR="0094014C" w:rsidRPr="00FA629D" w14:paraId="56F258EB" w14:textId="77777777" w:rsidTr="006F7F88">
        <w:trPr>
          <w:trHeight w:val="1117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57E4941B" w:rsidR="001C1A49" w:rsidRPr="00F81F51" w:rsidRDefault="00F81F51" w:rsidP="00F81F51">
            <w:r w:rsidRPr="00F81F51">
              <w:rPr>
                <w:b/>
                <w:bCs/>
              </w:rPr>
              <w:t>Comercialização de Produtos e Medicamentos:</w:t>
            </w:r>
            <w:r w:rsidRPr="00F81F51">
              <w:t xml:space="preserve"> Desenvolver um módulo de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>
              <w:t>.</w:t>
            </w:r>
          </w:p>
        </w:tc>
      </w:tr>
      <w:tr w:rsidR="0094014C" w:rsidRPr="00FA629D" w14:paraId="57012F8E" w14:textId="77777777" w:rsidTr="008C7C63">
        <w:trPr>
          <w:trHeight w:val="1415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27539BD5" w:rsidR="001C1A49" w:rsidRPr="006F7F88" w:rsidRDefault="006F7F88" w:rsidP="006F7F88">
            <w:r w:rsidRPr="006F7F88">
              <w:rPr>
                <w:b/>
                <w:bCs/>
              </w:rPr>
              <w:t>Engajamento e Personalização para o Usuário:</w:t>
            </w:r>
            <w:r w:rsidRPr="006F7F88">
              <w:t xml:space="preserve"> Criar um ambiente interativo no qual os usuários possam não apenas cadastrar seus pets e receber recomendações nutricionais personalizadas, mas também se beneficiar de descontos exclusivos</w:t>
            </w:r>
            <w:r w:rsidR="008C7C63">
              <w:t xml:space="preserve"> </w:t>
            </w:r>
            <w:r w:rsidRPr="006F7F88">
              <w:t>e ter acesso a uma experiência de gestão personalizada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r w:rsidR="008D6D3C">
              <w:rPr>
                <w:sz w:val="24"/>
                <w:szCs w:val="24"/>
              </w:rPr>
              <w:t>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39C01821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 e autenticação de dois fatore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r w:rsidR="008D6D3C">
              <w:rPr>
                <w:sz w:val="24"/>
                <w:szCs w:val="24"/>
              </w:rPr>
              <w:t>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r w:rsidR="008D6D3C">
              <w:rPr>
                <w:sz w:val="24"/>
                <w:szCs w:val="24"/>
              </w:rPr>
              <w:t>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>Proprietários e gerentes de petshops que buscam otimizar as operações, melhorar a gestão de clientes e aumentar as vendas.</w:t>
            </w:r>
            <w:r w:rsidRPr="00620A0E">
              <w:t xml:space="preserve">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3F438AFA" w:rsidR="007E2392" w:rsidRPr="001F7402" w:rsidRDefault="001F7402" w:rsidP="001F7402">
            <w:r w:rsidRPr="001F7402">
              <w:t>Acesso rápido e fácil a serviços de petshop, agendamento online, compra de produtos e atendimento personalizado, tudo em uma única plataforma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14BED90E" w:rsidR="00EA765B" w:rsidRPr="000478D4" w:rsidRDefault="000478D4" w:rsidP="000478D4">
            <w:r w:rsidRPr="000478D4">
              <w:t>Integração completa de serviços, desde agendamento de cuidados até gestão de saúde e nutrição do pet, com funcionalidades exclusivas de acompanhamento e assistência ao cliente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>Transformar a gestão de petshops através de um sistema de gerenciamento robusto que melhora a eficiência operacional, aumenta a lucratividade e enriquece o atendimento ao cliente.</w:t>
            </w:r>
            <w:r w:rsidRPr="00722C3C">
              <w:t xml:space="preserve">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</w:t>
            </w:r>
            <w:r w:rsidR="008D6D3C">
              <w:rPr>
                <w:sz w:val="24"/>
                <w:szCs w:val="24"/>
              </w:rPr>
              <w:t>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73619E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298797CC" w:rsidR="0073619E" w:rsidRPr="0073619E" w:rsidRDefault="0073619E" w:rsidP="0073619E">
            <w:r w:rsidRPr="0073619E">
              <w:t>Realizar login de usuário</w:t>
            </w:r>
          </w:p>
        </w:tc>
      </w:tr>
      <w:tr w:rsidR="0073619E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48E99F8C" w:rsidR="0073619E" w:rsidRPr="0073619E" w:rsidRDefault="0073619E" w:rsidP="0073619E">
            <w:r w:rsidRPr="0073619E">
              <w:t>Agendar serviços de banho e tosa</w:t>
            </w:r>
          </w:p>
        </w:tc>
      </w:tr>
      <w:tr w:rsidR="0073619E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459A94ED" w:rsidR="0073619E" w:rsidRPr="0073619E" w:rsidRDefault="0073619E" w:rsidP="0073619E">
            <w:r w:rsidRPr="0073619E">
              <w:t>Agendar consultas veterinárias</w:t>
            </w:r>
          </w:p>
        </w:tc>
      </w:tr>
      <w:tr w:rsidR="0073619E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5650247C" w:rsidR="0073619E" w:rsidRPr="0073619E" w:rsidRDefault="0073619E" w:rsidP="0073619E">
            <w:r w:rsidRPr="0073619E">
              <w:t>Visualizar e gerenciar a agenda de serviços</w:t>
            </w:r>
          </w:p>
        </w:tc>
      </w:tr>
      <w:tr w:rsidR="0073619E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73619E" w:rsidRDefault="007230C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5B948176" w:rsidR="0073619E" w:rsidRPr="0073619E" w:rsidRDefault="0073619E" w:rsidP="0073619E">
            <w:r w:rsidRPr="0073619E">
              <w:t>Enviar lembretes automáticos de agendamentos</w:t>
            </w:r>
          </w:p>
        </w:tc>
      </w:tr>
      <w:tr w:rsidR="0073619E" w:rsidRPr="00F76475" w14:paraId="0406E016" w14:textId="77777777" w:rsidTr="002C08FF">
        <w:tc>
          <w:tcPr>
            <w:tcW w:w="709" w:type="dxa"/>
            <w:vAlign w:val="center"/>
          </w:tcPr>
          <w:p w14:paraId="5D266925" w14:textId="00DBDFFD" w:rsidR="0073619E" w:rsidRDefault="007230C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259C9B84" w14:textId="143C37C4" w:rsidR="0073619E" w:rsidRPr="0073619E" w:rsidRDefault="007230CE" w:rsidP="0073619E">
            <w:r w:rsidRPr="0073619E">
              <w:t>Filtrar os resultados da pesquisa por data</w:t>
            </w:r>
          </w:p>
        </w:tc>
      </w:tr>
      <w:tr w:rsidR="00797155" w:rsidRPr="00F76475" w14:paraId="7F8495F9" w14:textId="77777777" w:rsidTr="002C08FF">
        <w:tc>
          <w:tcPr>
            <w:tcW w:w="709" w:type="dxa"/>
            <w:vAlign w:val="center"/>
          </w:tcPr>
          <w:p w14:paraId="39747871" w14:textId="0E2CA9FB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443D5221" w14:textId="1ED14D92" w:rsidR="00797155" w:rsidRPr="00797155" w:rsidRDefault="00797155" w:rsidP="00797155">
            <w:r w:rsidRPr="00797155">
              <w:t>Processar pagamentos online</w:t>
            </w:r>
          </w:p>
        </w:tc>
      </w:tr>
      <w:tr w:rsidR="00797155" w:rsidRPr="00F76475" w14:paraId="53D82C35" w14:textId="77777777" w:rsidTr="00FC1F92">
        <w:tc>
          <w:tcPr>
            <w:tcW w:w="709" w:type="dxa"/>
            <w:vAlign w:val="center"/>
          </w:tcPr>
          <w:p w14:paraId="48ABB5B7" w14:textId="6281B715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E671687" w14:textId="4473ECEF" w:rsidR="00797155" w:rsidRPr="00797155" w:rsidRDefault="00797155" w:rsidP="00797155">
            <w:r w:rsidRPr="00797155">
              <w:t>Vender produtos e medicamentos através do e-commerce</w:t>
            </w:r>
          </w:p>
        </w:tc>
      </w:tr>
      <w:tr w:rsidR="00797155" w:rsidRPr="00F76475" w14:paraId="48FE6C4A" w14:textId="77777777" w:rsidTr="00FC1F92">
        <w:tc>
          <w:tcPr>
            <w:tcW w:w="709" w:type="dxa"/>
            <w:vAlign w:val="center"/>
          </w:tcPr>
          <w:p w14:paraId="582E4E67" w14:textId="25598F1D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382B8F6" w14:textId="2E55532F" w:rsidR="00797155" w:rsidRPr="00797155" w:rsidRDefault="00797155" w:rsidP="00797155">
            <w:r w:rsidRPr="00797155">
              <w:t>Gerenciar estoque de produtos e medicamentos</w:t>
            </w:r>
          </w:p>
        </w:tc>
      </w:tr>
      <w:tr w:rsidR="00797155" w:rsidRPr="00F76475" w14:paraId="6311AAAB" w14:textId="77777777" w:rsidTr="00FC1F92">
        <w:tc>
          <w:tcPr>
            <w:tcW w:w="709" w:type="dxa"/>
            <w:vAlign w:val="center"/>
          </w:tcPr>
          <w:p w14:paraId="26CC7126" w14:textId="1CD0B1E8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0C1D8205" w14:textId="4722ACA2" w:rsidR="00797155" w:rsidRPr="00797155" w:rsidRDefault="00797155" w:rsidP="00797155">
            <w:r w:rsidRPr="00797155">
              <w:t>Oferecer programa de fidelidade e promoções</w:t>
            </w:r>
          </w:p>
        </w:tc>
      </w:tr>
      <w:tr w:rsidR="00797155" w:rsidRPr="00F76475" w14:paraId="7DFB51B6" w14:textId="77777777" w:rsidTr="00FC1F92">
        <w:tc>
          <w:tcPr>
            <w:tcW w:w="709" w:type="dxa"/>
            <w:vAlign w:val="center"/>
          </w:tcPr>
          <w:p w14:paraId="7A4A3EF7" w14:textId="4D6860CC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0D5E8404" w14:textId="18458D7C" w:rsidR="00797155" w:rsidRPr="00797155" w:rsidRDefault="00797155" w:rsidP="00797155">
            <w:r w:rsidRPr="00797155">
              <w:t>Disponibilizar relatórios de vendas e serviços</w:t>
            </w:r>
          </w:p>
        </w:tc>
      </w:tr>
      <w:tr w:rsidR="00797155" w:rsidRPr="00F76475" w14:paraId="727D04C9" w14:textId="77777777" w:rsidTr="00FC1F92">
        <w:tc>
          <w:tcPr>
            <w:tcW w:w="709" w:type="dxa"/>
            <w:vAlign w:val="center"/>
          </w:tcPr>
          <w:p w14:paraId="25C55D69" w14:textId="61BDBA2C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1F9D5971" w14:textId="3F517E3A" w:rsidR="00797155" w:rsidRPr="00797155" w:rsidRDefault="00797155" w:rsidP="00797155">
            <w:r w:rsidRPr="00797155">
              <w:t>Monitorar e gerenciar avaliações e feedback dos clientes</w:t>
            </w:r>
          </w:p>
        </w:tc>
      </w:tr>
      <w:tr w:rsidR="007A1C48" w:rsidRPr="00F76475" w14:paraId="3796D3A1" w14:textId="77777777" w:rsidTr="00FC1F92">
        <w:tc>
          <w:tcPr>
            <w:tcW w:w="709" w:type="dxa"/>
            <w:vAlign w:val="center"/>
          </w:tcPr>
          <w:p w14:paraId="540ADCFF" w14:textId="6C45708F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FCD071E" w14:textId="41EDDF65" w:rsidR="007A1C48" w:rsidRPr="007A1C48" w:rsidRDefault="007A1C48" w:rsidP="007A1C48">
            <w:r w:rsidRPr="007A1C48">
              <w:t>Gerenciar o cadastro de pets e clientes</w:t>
            </w:r>
          </w:p>
        </w:tc>
      </w:tr>
      <w:tr w:rsidR="007A1C48" w:rsidRPr="00F76475" w14:paraId="1CDF6618" w14:textId="77777777" w:rsidTr="00530919">
        <w:tc>
          <w:tcPr>
            <w:tcW w:w="709" w:type="dxa"/>
            <w:vAlign w:val="center"/>
          </w:tcPr>
          <w:p w14:paraId="19BAFAB3" w14:textId="69964A7B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353066AA" w14:textId="5D9FEAA0" w:rsidR="007A1C48" w:rsidRPr="007A1C48" w:rsidRDefault="007A1C48" w:rsidP="007A1C48">
            <w:r w:rsidRPr="007A1C48">
              <w:t>Registrar e gerenciar o histórico de saúde dos pets</w:t>
            </w:r>
          </w:p>
        </w:tc>
      </w:tr>
      <w:tr w:rsidR="007A1C48" w:rsidRPr="00F76475" w14:paraId="4ACB5A09" w14:textId="77777777" w:rsidTr="00530919">
        <w:tc>
          <w:tcPr>
            <w:tcW w:w="709" w:type="dxa"/>
            <w:vAlign w:val="center"/>
          </w:tcPr>
          <w:p w14:paraId="4DC777C1" w14:textId="2F98DCC5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784A05BF" w14:textId="5AF8DA29" w:rsidR="007A1C48" w:rsidRPr="007A1C48" w:rsidRDefault="007A1C48" w:rsidP="007A1C48">
            <w:r w:rsidRPr="007A1C48">
              <w:t>Fornecer recomendações nutricionais personalizadas</w:t>
            </w:r>
          </w:p>
        </w:tc>
      </w:tr>
      <w:tr w:rsidR="007A1C48" w:rsidRPr="00F76475" w14:paraId="2995EC7B" w14:textId="77777777" w:rsidTr="00530919">
        <w:tc>
          <w:tcPr>
            <w:tcW w:w="709" w:type="dxa"/>
            <w:vAlign w:val="center"/>
          </w:tcPr>
          <w:p w14:paraId="1863ED73" w14:textId="1FD2548D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4C99210E" w14:textId="17D62F2A" w:rsidR="007A1C48" w:rsidRPr="007A1C48" w:rsidRDefault="007A1C48" w:rsidP="007A1C48">
            <w:r w:rsidRPr="007A1C48">
              <w:t>Comunicar-se com clientes via chat ou e-mail</w:t>
            </w:r>
          </w:p>
        </w:tc>
      </w:tr>
      <w:tr w:rsidR="007A1C48" w:rsidRPr="00F76475" w14:paraId="5BA9B852" w14:textId="77777777" w:rsidTr="00530919">
        <w:tc>
          <w:tcPr>
            <w:tcW w:w="709" w:type="dxa"/>
            <w:vAlign w:val="center"/>
          </w:tcPr>
          <w:p w14:paraId="689A743A" w14:textId="4E6FF11E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7796" w:type="dxa"/>
          </w:tcPr>
          <w:p w14:paraId="0869BDF9" w14:textId="0EDC10B0" w:rsidR="007A1C48" w:rsidRPr="007A1C48" w:rsidRDefault="007A1C48" w:rsidP="007A1C48">
            <w:r w:rsidRPr="007A1C48">
              <w:t>Permitir a atualização de informações de vacinação</w:t>
            </w:r>
          </w:p>
        </w:tc>
      </w:tr>
      <w:tr w:rsidR="007A1C48" w:rsidRPr="00F76475" w14:paraId="0A9A4C0D" w14:textId="77777777" w:rsidTr="00530919">
        <w:tc>
          <w:tcPr>
            <w:tcW w:w="709" w:type="dxa"/>
            <w:vAlign w:val="center"/>
          </w:tcPr>
          <w:p w14:paraId="61E4F316" w14:textId="0BA828BC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8</w:t>
            </w:r>
          </w:p>
        </w:tc>
        <w:tc>
          <w:tcPr>
            <w:tcW w:w="7796" w:type="dxa"/>
          </w:tcPr>
          <w:p w14:paraId="274E86E8" w14:textId="2B78ECC8" w:rsidR="007A1C48" w:rsidRPr="007A1C48" w:rsidRDefault="007A1C48" w:rsidP="007A1C48">
            <w:r w:rsidRPr="007A1C48">
              <w:t>Permitir personalização de perfil por parte dos usuários</w:t>
            </w:r>
          </w:p>
        </w:tc>
      </w:tr>
      <w:tr w:rsidR="00941CD7" w:rsidRPr="00F76475" w14:paraId="51C6EECC" w14:textId="77777777" w:rsidTr="00E0777C">
        <w:tc>
          <w:tcPr>
            <w:tcW w:w="709" w:type="dxa"/>
            <w:vAlign w:val="center"/>
          </w:tcPr>
          <w:p w14:paraId="44E9A001" w14:textId="2E0379BA" w:rsidR="00941CD7" w:rsidRDefault="00513ED1" w:rsidP="00941CD7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9</w:t>
            </w:r>
          </w:p>
        </w:tc>
        <w:tc>
          <w:tcPr>
            <w:tcW w:w="7796" w:type="dxa"/>
          </w:tcPr>
          <w:p w14:paraId="51AC15A3" w14:textId="10C61827" w:rsidR="00941CD7" w:rsidRPr="00941CD7" w:rsidRDefault="00941CD7" w:rsidP="00941CD7">
            <w:r w:rsidRPr="00941CD7">
              <w:t xml:space="preserve">Integrar com sistemas de terceiros (fornecedores, </w:t>
            </w:r>
            <w:r w:rsidR="00513ED1" w:rsidRPr="00941CD7">
              <w:t>financeiro etc.</w:t>
            </w:r>
            <w:r w:rsidRPr="00941CD7">
              <w:t>)</w:t>
            </w:r>
          </w:p>
        </w:tc>
      </w:tr>
      <w:tr w:rsidR="00941CD7" w:rsidRPr="00F76475" w14:paraId="6062978B" w14:textId="77777777" w:rsidTr="00E0777C">
        <w:tc>
          <w:tcPr>
            <w:tcW w:w="709" w:type="dxa"/>
            <w:vAlign w:val="center"/>
          </w:tcPr>
          <w:p w14:paraId="68B8E61F" w14:textId="782B54D4" w:rsidR="00941CD7" w:rsidRDefault="00513ED1" w:rsidP="00941CD7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0</w:t>
            </w:r>
          </w:p>
        </w:tc>
        <w:tc>
          <w:tcPr>
            <w:tcW w:w="7796" w:type="dxa"/>
          </w:tcPr>
          <w:p w14:paraId="18611B57" w14:textId="43070D61" w:rsidR="00941CD7" w:rsidRPr="00941CD7" w:rsidRDefault="00941CD7" w:rsidP="00941CD7">
            <w:r w:rsidRPr="00941CD7">
              <w:t>Realizar backup e recuperação de dados</w:t>
            </w:r>
          </w:p>
        </w:tc>
      </w:tr>
      <w:tr w:rsidR="00941CD7" w:rsidRPr="00F76475" w14:paraId="6DE2F4D4" w14:textId="77777777" w:rsidTr="00E0777C">
        <w:tc>
          <w:tcPr>
            <w:tcW w:w="709" w:type="dxa"/>
            <w:vAlign w:val="center"/>
          </w:tcPr>
          <w:p w14:paraId="594E19B9" w14:textId="20E7EEF4" w:rsidR="00941CD7" w:rsidRDefault="00513ED1" w:rsidP="00941CD7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7796" w:type="dxa"/>
          </w:tcPr>
          <w:p w14:paraId="243DB203" w14:textId="00992B4B" w:rsidR="00941CD7" w:rsidRPr="00941CD7" w:rsidRDefault="00941CD7" w:rsidP="00941CD7">
            <w:r w:rsidRPr="00941CD7">
              <w:t>Garantir segurança de dados e conformidade com regulamentações (LGPD, GDPR)</w:t>
            </w:r>
          </w:p>
        </w:tc>
      </w:tr>
      <w:tr w:rsidR="00941CD7" w:rsidRPr="00F76475" w14:paraId="2504661C" w14:textId="77777777" w:rsidTr="00E0777C">
        <w:tc>
          <w:tcPr>
            <w:tcW w:w="709" w:type="dxa"/>
            <w:vAlign w:val="center"/>
          </w:tcPr>
          <w:p w14:paraId="1E5CF851" w14:textId="73654E73" w:rsidR="00941CD7" w:rsidRDefault="00513ED1" w:rsidP="00941CD7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2</w:t>
            </w:r>
          </w:p>
        </w:tc>
        <w:tc>
          <w:tcPr>
            <w:tcW w:w="7796" w:type="dxa"/>
          </w:tcPr>
          <w:p w14:paraId="6FAEEE99" w14:textId="5EBD9DE5" w:rsidR="00941CD7" w:rsidRPr="00513ED1" w:rsidRDefault="00513ED1" w:rsidP="00513ED1">
            <w:r w:rsidRPr="00513ED1">
              <w:t>Disponibilizar interface responsiva para diferentes dispositivos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lastRenderedPageBreak/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097A72A9" w:rsidR="00B51A32" w:rsidRPr="00251B74" w:rsidRDefault="00292A97" w:rsidP="00251B74">
            <w:r w:rsidRPr="00251B74">
              <w:t>Atendente do Petshop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25DEDEF" w:rsidR="00213583" w:rsidRPr="00251B74" w:rsidRDefault="00292A97" w:rsidP="00251B74">
            <w:r w:rsidRPr="00251B74">
              <w:t>Veterinário</w:t>
            </w:r>
          </w:p>
        </w:tc>
      </w:tr>
      <w:tr w:rsidR="00213583" w:rsidRPr="00F76475" w14:paraId="7683DCD0" w14:textId="77777777" w:rsidTr="002E3F7A">
        <w:tc>
          <w:tcPr>
            <w:tcW w:w="709" w:type="dxa"/>
            <w:vAlign w:val="center"/>
          </w:tcPr>
          <w:p w14:paraId="0C9701B3" w14:textId="43FCFBAF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1828F676" w14:textId="32138F65" w:rsidR="00213583" w:rsidRPr="00251B74" w:rsidRDefault="00292A97" w:rsidP="00251B74">
            <w:r w:rsidRPr="00251B74">
              <w:t>Auxiliar de Serviços (Groomer)</w:t>
            </w:r>
          </w:p>
        </w:tc>
      </w:tr>
      <w:tr w:rsidR="00213583" w:rsidRPr="00F76475" w14:paraId="68C99753" w14:textId="77777777" w:rsidTr="002E3F7A">
        <w:tc>
          <w:tcPr>
            <w:tcW w:w="709" w:type="dxa"/>
            <w:vAlign w:val="center"/>
          </w:tcPr>
          <w:p w14:paraId="22D98A1D" w14:textId="5B5041F6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  <w:vAlign w:val="center"/>
          </w:tcPr>
          <w:p w14:paraId="0E94428B" w14:textId="11416367" w:rsidR="00213583" w:rsidRPr="00251B74" w:rsidRDefault="00292A97" w:rsidP="00251B74">
            <w:r w:rsidRPr="00251B74">
              <w:t>Cliente (Dono do Pet)</w:t>
            </w:r>
          </w:p>
        </w:tc>
      </w:tr>
      <w:tr w:rsidR="00213583" w:rsidRPr="00F76475" w14:paraId="057580BC" w14:textId="77777777" w:rsidTr="002E3F7A">
        <w:tc>
          <w:tcPr>
            <w:tcW w:w="709" w:type="dxa"/>
            <w:vAlign w:val="center"/>
          </w:tcPr>
          <w:p w14:paraId="47D79740" w14:textId="30FF6EF5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  <w:vAlign w:val="center"/>
          </w:tcPr>
          <w:p w14:paraId="34D25E39" w14:textId="699117AB" w:rsidR="00213583" w:rsidRPr="00251B74" w:rsidRDefault="00292A97" w:rsidP="00251B74">
            <w:r w:rsidRPr="00251B74">
              <w:t>Sistema de Pagamentos</w:t>
            </w:r>
          </w:p>
        </w:tc>
      </w:tr>
      <w:tr w:rsidR="00213583" w:rsidRPr="00F76475" w14:paraId="67BFCBDE" w14:textId="77777777" w:rsidTr="002E3F7A">
        <w:tc>
          <w:tcPr>
            <w:tcW w:w="709" w:type="dxa"/>
            <w:vAlign w:val="center"/>
          </w:tcPr>
          <w:p w14:paraId="570D45C5" w14:textId="525078C1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  <w:vAlign w:val="center"/>
          </w:tcPr>
          <w:p w14:paraId="333A89A8" w14:textId="3AA04441" w:rsidR="00213583" w:rsidRPr="00251B74" w:rsidRDefault="00E10CFB" w:rsidP="00251B74">
            <w:r w:rsidRPr="00251B74">
              <w:t>Serviço de Notificações</w:t>
            </w:r>
          </w:p>
        </w:tc>
      </w:tr>
      <w:tr w:rsidR="00E10CFB" w:rsidRPr="00F76475" w14:paraId="30B95DFF" w14:textId="77777777" w:rsidTr="002E3F7A">
        <w:tc>
          <w:tcPr>
            <w:tcW w:w="709" w:type="dxa"/>
            <w:vAlign w:val="center"/>
          </w:tcPr>
          <w:p w14:paraId="35DCF411" w14:textId="2B4950D4" w:rsidR="00E10CFB" w:rsidRDefault="00251B74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  <w:vAlign w:val="center"/>
          </w:tcPr>
          <w:p w14:paraId="788C12C7" w14:textId="605DAA12" w:rsidR="00E10CFB" w:rsidRPr="00251B74" w:rsidRDefault="00E10CFB" w:rsidP="00251B74">
            <w:r w:rsidRPr="00251B74">
              <w:t>Sistema de Gestão de Inventário</w:t>
            </w:r>
          </w:p>
        </w:tc>
      </w:tr>
      <w:tr w:rsidR="00E10CFB" w:rsidRPr="00F76475" w14:paraId="64D3EC13" w14:textId="77777777" w:rsidTr="002E3F7A">
        <w:tc>
          <w:tcPr>
            <w:tcW w:w="709" w:type="dxa"/>
            <w:vAlign w:val="center"/>
          </w:tcPr>
          <w:p w14:paraId="7AF8F006" w14:textId="36AE94A1" w:rsidR="00E10CFB" w:rsidRDefault="00251B74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  <w:vAlign w:val="center"/>
          </w:tcPr>
          <w:p w14:paraId="3B1D0EF7" w14:textId="55DF1BB3" w:rsidR="00E10CFB" w:rsidRPr="00251B74" w:rsidRDefault="00E10CFB" w:rsidP="00251B74">
            <w:r w:rsidRPr="00251B74">
              <w:t>Serviço de E-mail/SMS</w:t>
            </w:r>
          </w:p>
        </w:tc>
      </w:tr>
      <w:tr w:rsidR="00E10CFB" w:rsidRPr="00F76475" w14:paraId="5A39ABBE" w14:textId="77777777" w:rsidTr="002E3F7A">
        <w:tc>
          <w:tcPr>
            <w:tcW w:w="709" w:type="dxa"/>
            <w:vAlign w:val="center"/>
          </w:tcPr>
          <w:p w14:paraId="4667BB1C" w14:textId="3433C018" w:rsidR="00E10CFB" w:rsidRDefault="00251B74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  <w:vAlign w:val="center"/>
          </w:tcPr>
          <w:p w14:paraId="1481FFA9" w14:textId="62742242" w:rsidR="00E10CFB" w:rsidRPr="00251B74" w:rsidRDefault="00B176F9" w:rsidP="00251B74">
            <w:r w:rsidRPr="00251B74">
              <w:t>Sistema de Backup e Recuperação de Dados</w:t>
            </w:r>
          </w:p>
        </w:tc>
      </w:tr>
      <w:tr w:rsidR="00B176F9" w:rsidRPr="00F76475" w14:paraId="130C2546" w14:textId="77777777" w:rsidTr="002E3F7A">
        <w:tc>
          <w:tcPr>
            <w:tcW w:w="709" w:type="dxa"/>
            <w:vAlign w:val="center"/>
          </w:tcPr>
          <w:p w14:paraId="2A216255" w14:textId="4E44B957" w:rsidR="00B176F9" w:rsidRDefault="00251B74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  <w:vAlign w:val="center"/>
          </w:tcPr>
          <w:p w14:paraId="5DC61478" w14:textId="2139EFA8" w:rsidR="00B176F9" w:rsidRPr="00251B74" w:rsidRDefault="00251B74" w:rsidP="00251B74">
            <w:r w:rsidRPr="00251B74">
              <w:t>Plataforma de Análise de Dados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EF6C5C">
              <w:rPr>
                <w:b/>
                <w:bCs/>
              </w:rPr>
              <w:t xml:space="preserve"> -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78A86" w14:textId="77777777" w:rsidR="001C0E0B" w:rsidRDefault="001C0E0B" w:rsidP="004E16B3">
      <w:pPr>
        <w:spacing w:after="0" w:line="240" w:lineRule="auto"/>
      </w:pPr>
      <w:r>
        <w:separator/>
      </w:r>
    </w:p>
  </w:endnote>
  <w:endnote w:type="continuationSeparator" w:id="0">
    <w:p w14:paraId="3C3C4342" w14:textId="77777777" w:rsidR="001C0E0B" w:rsidRDefault="001C0E0B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D8128" w14:textId="77777777" w:rsidR="001C0E0B" w:rsidRDefault="001C0E0B" w:rsidP="004E16B3">
      <w:pPr>
        <w:spacing w:after="0" w:line="240" w:lineRule="auto"/>
      </w:pPr>
      <w:r>
        <w:separator/>
      </w:r>
    </w:p>
  </w:footnote>
  <w:footnote w:type="continuationSeparator" w:id="0">
    <w:p w14:paraId="4BD03C3B" w14:textId="77777777" w:rsidR="001C0E0B" w:rsidRDefault="001C0E0B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18"/>
  </w:num>
  <w:num w:numId="2" w16cid:durableId="163672288">
    <w:abstractNumId w:val="5"/>
  </w:num>
  <w:num w:numId="3" w16cid:durableId="527377733">
    <w:abstractNumId w:val="24"/>
  </w:num>
  <w:num w:numId="4" w16cid:durableId="669792701">
    <w:abstractNumId w:val="17"/>
  </w:num>
  <w:num w:numId="5" w16cid:durableId="317853721">
    <w:abstractNumId w:val="12"/>
  </w:num>
  <w:num w:numId="6" w16cid:durableId="956374481">
    <w:abstractNumId w:val="16"/>
  </w:num>
  <w:num w:numId="7" w16cid:durableId="1818036259">
    <w:abstractNumId w:val="3"/>
  </w:num>
  <w:num w:numId="8" w16cid:durableId="1349479764">
    <w:abstractNumId w:val="0"/>
  </w:num>
  <w:num w:numId="9" w16cid:durableId="1910338929">
    <w:abstractNumId w:val="2"/>
  </w:num>
  <w:num w:numId="10" w16cid:durableId="1219704348">
    <w:abstractNumId w:val="10"/>
  </w:num>
  <w:num w:numId="11" w16cid:durableId="178130051">
    <w:abstractNumId w:val="16"/>
    <w:lvlOverride w:ilvl="0">
      <w:startOverride w:val="1"/>
    </w:lvlOverride>
  </w:num>
  <w:num w:numId="12" w16cid:durableId="1034884286">
    <w:abstractNumId w:val="22"/>
  </w:num>
  <w:num w:numId="13" w16cid:durableId="1190145410">
    <w:abstractNumId w:val="9"/>
  </w:num>
  <w:num w:numId="14" w16cid:durableId="1879971831">
    <w:abstractNumId w:val="11"/>
  </w:num>
  <w:num w:numId="15" w16cid:durableId="39718853">
    <w:abstractNumId w:val="13"/>
  </w:num>
  <w:num w:numId="16" w16cid:durableId="1400706941">
    <w:abstractNumId w:val="23"/>
  </w:num>
  <w:num w:numId="17" w16cid:durableId="152184261">
    <w:abstractNumId w:val="4"/>
  </w:num>
  <w:num w:numId="18" w16cid:durableId="433674533">
    <w:abstractNumId w:val="20"/>
  </w:num>
  <w:num w:numId="19" w16cid:durableId="1870029291">
    <w:abstractNumId w:val="6"/>
  </w:num>
  <w:num w:numId="20" w16cid:durableId="1341466684">
    <w:abstractNumId w:val="15"/>
  </w:num>
  <w:num w:numId="21" w16cid:durableId="403331802">
    <w:abstractNumId w:val="8"/>
  </w:num>
  <w:num w:numId="22" w16cid:durableId="1344893932">
    <w:abstractNumId w:val="1"/>
  </w:num>
  <w:num w:numId="23" w16cid:durableId="1523131488">
    <w:abstractNumId w:val="7"/>
  </w:num>
  <w:num w:numId="24" w16cid:durableId="1857888827">
    <w:abstractNumId w:val="21"/>
  </w:num>
  <w:num w:numId="25" w16cid:durableId="472792268">
    <w:abstractNumId w:val="26"/>
  </w:num>
  <w:num w:numId="26" w16cid:durableId="2037271523">
    <w:abstractNumId w:val="25"/>
  </w:num>
  <w:num w:numId="27" w16cid:durableId="1445881583">
    <w:abstractNumId w:val="14"/>
  </w:num>
  <w:num w:numId="28" w16cid:durableId="20299438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2A81"/>
    <w:rsid w:val="0001665C"/>
    <w:rsid w:val="00017559"/>
    <w:rsid w:val="000212D0"/>
    <w:rsid w:val="000249C8"/>
    <w:rsid w:val="000270A2"/>
    <w:rsid w:val="00031ACA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0E0B"/>
    <w:rsid w:val="001C14FB"/>
    <w:rsid w:val="001C1A49"/>
    <w:rsid w:val="001C3091"/>
    <w:rsid w:val="001C63A0"/>
    <w:rsid w:val="001C6E6D"/>
    <w:rsid w:val="001D1FBA"/>
    <w:rsid w:val="001D487C"/>
    <w:rsid w:val="001D5C8E"/>
    <w:rsid w:val="001D74AF"/>
    <w:rsid w:val="001E40B6"/>
    <w:rsid w:val="001E4672"/>
    <w:rsid w:val="001F3FEC"/>
    <w:rsid w:val="001F5208"/>
    <w:rsid w:val="001F6D2E"/>
    <w:rsid w:val="001F7402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33CD7"/>
    <w:rsid w:val="00234AAF"/>
    <w:rsid w:val="00236B3D"/>
    <w:rsid w:val="00251B74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2A97"/>
    <w:rsid w:val="00294786"/>
    <w:rsid w:val="0029738A"/>
    <w:rsid w:val="002A2B67"/>
    <w:rsid w:val="002A3A85"/>
    <w:rsid w:val="002A3FE0"/>
    <w:rsid w:val="002B7F8F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66209"/>
    <w:rsid w:val="003748A0"/>
    <w:rsid w:val="0037619A"/>
    <w:rsid w:val="00386BA8"/>
    <w:rsid w:val="003975C7"/>
    <w:rsid w:val="003A0B20"/>
    <w:rsid w:val="003A4DD3"/>
    <w:rsid w:val="003A542D"/>
    <w:rsid w:val="003B1F8B"/>
    <w:rsid w:val="003B230E"/>
    <w:rsid w:val="003B6343"/>
    <w:rsid w:val="003C6103"/>
    <w:rsid w:val="003D5A6D"/>
    <w:rsid w:val="003E1998"/>
    <w:rsid w:val="003E5BF1"/>
    <w:rsid w:val="003F12BE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77C3F"/>
    <w:rsid w:val="00492EB3"/>
    <w:rsid w:val="00495715"/>
    <w:rsid w:val="004A04C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7124D"/>
    <w:rsid w:val="00575BB4"/>
    <w:rsid w:val="005764B9"/>
    <w:rsid w:val="00576E82"/>
    <w:rsid w:val="0057722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F1722"/>
    <w:rsid w:val="005F1AAB"/>
    <w:rsid w:val="005F37B0"/>
    <w:rsid w:val="005F5914"/>
    <w:rsid w:val="005F645A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0A0E"/>
    <w:rsid w:val="00624CA5"/>
    <w:rsid w:val="0062565D"/>
    <w:rsid w:val="00626002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35AF"/>
    <w:rsid w:val="0077277A"/>
    <w:rsid w:val="007733FA"/>
    <w:rsid w:val="0077462A"/>
    <w:rsid w:val="007814EC"/>
    <w:rsid w:val="0079078E"/>
    <w:rsid w:val="00791E67"/>
    <w:rsid w:val="00793116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47D61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60ED8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3ED1"/>
    <w:rsid w:val="009A6E03"/>
    <w:rsid w:val="009B526F"/>
    <w:rsid w:val="009C2599"/>
    <w:rsid w:val="009C2DAD"/>
    <w:rsid w:val="009C71AF"/>
    <w:rsid w:val="009D0DFC"/>
    <w:rsid w:val="009D5A7E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371A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716A2"/>
    <w:rsid w:val="00A71D85"/>
    <w:rsid w:val="00A81959"/>
    <w:rsid w:val="00A81E89"/>
    <w:rsid w:val="00A829AC"/>
    <w:rsid w:val="00A91BD1"/>
    <w:rsid w:val="00A93F4D"/>
    <w:rsid w:val="00A971C5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76F9"/>
    <w:rsid w:val="00B17B56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547A"/>
    <w:rsid w:val="00B513BC"/>
    <w:rsid w:val="00B51A32"/>
    <w:rsid w:val="00B51A90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1EDA"/>
    <w:rsid w:val="00BD3B98"/>
    <w:rsid w:val="00BD49BF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67DE6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10A76"/>
    <w:rsid w:val="00D16538"/>
    <w:rsid w:val="00D223D7"/>
    <w:rsid w:val="00D23406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5BD6"/>
    <w:rsid w:val="00E84351"/>
    <w:rsid w:val="00E87898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1F5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2CC8"/>
    <w:rsid w:val="00FE344A"/>
    <w:rsid w:val="00FE5184"/>
    <w:rsid w:val="00FF0AAC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1</Pages>
  <Words>1984</Words>
  <Characters>10715</Characters>
  <Application>Microsoft Office Word</Application>
  <DocSecurity>0</DocSecurity>
  <Lines>89</Lines>
  <Paragraphs>25</Paragraphs>
  <ScaleCrop>false</ScaleCrop>
  <Company/>
  <LinksUpToDate>false</LinksUpToDate>
  <CharactersWithSpaces>1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81</cp:revision>
  <dcterms:created xsi:type="dcterms:W3CDTF">2023-03-29T00:10:00Z</dcterms:created>
  <dcterms:modified xsi:type="dcterms:W3CDTF">2024-03-07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